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6C20B" w14:textId="77777777" w:rsidR="00BE2989" w:rsidRDefault="00BE298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6"/>
        <w:gridCol w:w="3764"/>
      </w:tblGrid>
      <w:tr w:rsidR="0071630F" w14:paraId="1F63B7E0" w14:textId="77777777" w:rsidTr="0057251C">
        <w:trPr>
          <w:trHeight w:val="2240"/>
        </w:trPr>
        <w:tc>
          <w:tcPr>
            <w:tcW w:w="5755" w:type="dxa"/>
          </w:tcPr>
          <w:p w14:paraId="67AA4D6A" w14:textId="76FA2839" w:rsidR="002410CD" w:rsidRPr="00371C9F" w:rsidRDefault="00E60991" w:rsidP="0071630F">
            <w:r>
              <w:t>Rashida Ferebee</w:t>
            </w:r>
            <w:r w:rsidR="00560837">
              <w:t>, Branch Chief, Branch A</w:t>
            </w:r>
          </w:p>
          <w:p w14:paraId="0B68D139" w14:textId="77777777" w:rsidR="00C3402A" w:rsidRPr="00371C9F" w:rsidRDefault="00C3402A" w:rsidP="0071630F">
            <w:r w:rsidRPr="00371C9F">
              <w:t>Office of Acquisitions</w:t>
            </w:r>
          </w:p>
          <w:p w14:paraId="4F2F38E5" w14:textId="77777777" w:rsidR="00C3402A" w:rsidRPr="00371C9F" w:rsidRDefault="00C3402A" w:rsidP="0071630F">
            <w:r w:rsidRPr="00371C9F">
              <w:t xml:space="preserve">National Heart, Lung, and Blood Institute, NIH </w:t>
            </w:r>
          </w:p>
          <w:p w14:paraId="61A68414" w14:textId="26B3B687" w:rsidR="00C3402A" w:rsidRPr="00371C9F" w:rsidRDefault="00C3402A" w:rsidP="0071630F">
            <w:r w:rsidRPr="00371C9F">
              <w:t>670</w:t>
            </w:r>
            <w:r w:rsidR="00DC0795">
              <w:t>5</w:t>
            </w:r>
            <w:r w:rsidRPr="00371C9F">
              <w:t xml:space="preserve"> Rockledge Drive, </w:t>
            </w:r>
            <w:r w:rsidR="00560837">
              <w:t xml:space="preserve">Building </w:t>
            </w:r>
            <w:r w:rsidR="00184334">
              <w:t>RKL1</w:t>
            </w:r>
          </w:p>
          <w:p w14:paraId="4C25D9C4" w14:textId="7E9A0FA7" w:rsidR="00C3402A" w:rsidRPr="00371C9F" w:rsidRDefault="00C3402A" w:rsidP="0071630F">
            <w:r w:rsidRPr="00371C9F">
              <w:t>Phone (301) 827-77</w:t>
            </w:r>
            <w:r w:rsidR="00184334">
              <w:t>10</w:t>
            </w:r>
          </w:p>
          <w:p w14:paraId="6320209F" w14:textId="2C873FE3" w:rsidR="00C3402A" w:rsidRPr="00371C9F" w:rsidRDefault="00C3402A" w:rsidP="0071630F">
            <w:r w:rsidRPr="00371C9F">
              <w:t xml:space="preserve">Email: </w:t>
            </w:r>
            <w:hyperlink r:id="rId9" w:history="1">
              <w:r w:rsidR="00CD1141" w:rsidRPr="004F0AAF">
                <w:rPr>
                  <w:rStyle w:val="Hyperlink"/>
                </w:rPr>
                <w:t>rashida.ferebee@nih.gov</w:t>
              </w:r>
            </w:hyperlink>
            <w:r w:rsidR="00CD1141">
              <w:t xml:space="preserve"> </w:t>
            </w:r>
            <w:r w:rsidRPr="00371C9F">
              <w:t xml:space="preserve"> </w:t>
            </w:r>
          </w:p>
          <w:p w14:paraId="62906D98" w14:textId="33EBA675" w:rsidR="00C3402A" w:rsidRPr="00371C9F" w:rsidRDefault="00C3402A" w:rsidP="0071630F">
            <w:pPr>
              <w:rPr>
                <w:i/>
              </w:rPr>
            </w:pPr>
            <w:r w:rsidRPr="00371C9F">
              <w:rPr>
                <w:i/>
              </w:rPr>
              <w:t xml:space="preserve">Call or </w:t>
            </w:r>
            <w:r w:rsidR="00976734">
              <w:rPr>
                <w:i/>
              </w:rPr>
              <w:t>e</w:t>
            </w:r>
            <w:r w:rsidRPr="00371C9F">
              <w:rPr>
                <w:i/>
              </w:rPr>
              <w:t>mail for bid board information</w:t>
            </w:r>
            <w:r w:rsidR="00976734">
              <w:rPr>
                <w:i/>
              </w:rPr>
              <w:t>.</w:t>
            </w:r>
          </w:p>
        </w:tc>
        <w:tc>
          <w:tcPr>
            <w:tcW w:w="3595" w:type="dxa"/>
          </w:tcPr>
          <w:p w14:paraId="7EF3809A" w14:textId="75E61C92" w:rsidR="00C90311" w:rsidRDefault="00C90311" w:rsidP="00C90311">
            <w:r w:rsidRPr="00FB2070">
              <w:t>Daniel Hartinger</w:t>
            </w:r>
            <w:r>
              <w:t xml:space="preserve">, Director </w:t>
            </w:r>
            <w:r w:rsidR="00A51290">
              <w:t xml:space="preserve"> </w:t>
            </w:r>
          </w:p>
          <w:p w14:paraId="5E998CCE" w14:textId="77777777" w:rsidR="00C90311" w:rsidRDefault="00C90311" w:rsidP="00C90311">
            <w:bookmarkStart w:id="0" w:name="_Hlk166838515"/>
            <w:r>
              <w:t xml:space="preserve">Office of Acquisition </w:t>
            </w:r>
          </w:p>
          <w:p w14:paraId="43BB943A" w14:textId="77777777" w:rsidR="00C90311" w:rsidRDefault="00C90311" w:rsidP="00C90311">
            <w:r>
              <w:t xml:space="preserve">National Library of Medicine </w:t>
            </w:r>
            <w:bookmarkEnd w:id="0"/>
            <w:r>
              <w:t>(NLM)</w:t>
            </w:r>
          </w:p>
          <w:p w14:paraId="0E32434C" w14:textId="77777777" w:rsidR="00C90311" w:rsidRDefault="00C90311" w:rsidP="00C90311">
            <w:r>
              <w:t>6707 Democracy Boulevard, Suite 105</w:t>
            </w:r>
          </w:p>
          <w:p w14:paraId="394C865D" w14:textId="77777777" w:rsidR="00C90311" w:rsidRDefault="00C90311" w:rsidP="00C90311">
            <w:r>
              <w:t>Bethesda, MD 20817</w:t>
            </w:r>
          </w:p>
          <w:p w14:paraId="47CB69C3" w14:textId="77777777" w:rsidR="00C90311" w:rsidRDefault="00C90311" w:rsidP="00C90311">
            <w:r>
              <w:t>Phone: (301) 496-6546</w:t>
            </w:r>
          </w:p>
          <w:p w14:paraId="61A53EB8" w14:textId="77777777" w:rsidR="00C90311" w:rsidRDefault="00C90311" w:rsidP="00C90311">
            <w:r>
              <w:t xml:space="preserve">Email: </w:t>
            </w:r>
            <w:hyperlink r:id="rId10" w:history="1">
              <w:r w:rsidRPr="009D5426">
                <w:rPr>
                  <w:rStyle w:val="Hyperlink"/>
                </w:rPr>
                <w:t>dan.hartinger@nih.gov</w:t>
              </w:r>
            </w:hyperlink>
            <w:r>
              <w:t xml:space="preserve"> </w:t>
            </w:r>
          </w:p>
          <w:p w14:paraId="1B6413BB" w14:textId="77777777" w:rsidR="00C90311" w:rsidRDefault="00C90311" w:rsidP="00C90311"/>
          <w:p w14:paraId="69559C36" w14:textId="77777777" w:rsidR="00C90311" w:rsidRDefault="00C90311" w:rsidP="00C90311">
            <w:pPr>
              <w:rPr>
                <w:i/>
              </w:rPr>
            </w:pPr>
            <w:r>
              <w:t>E-bid board URL:</w:t>
            </w:r>
          </w:p>
          <w:p w14:paraId="1456B510" w14:textId="77777777" w:rsidR="00C90311" w:rsidRPr="00BE2989" w:rsidRDefault="00D50AB0" w:rsidP="00C90311">
            <w:pPr>
              <w:rPr>
                <w:i/>
              </w:rPr>
            </w:pPr>
            <w:hyperlink r:id="rId11" w:history="1">
              <w:r w:rsidR="00C90311" w:rsidRPr="006B15E7">
                <w:rPr>
                  <w:rStyle w:val="Hyperlink"/>
                  <w:i/>
                </w:rPr>
                <w:t>https://www.nlm.nih.gov/oam/curbusopp.html</w:t>
              </w:r>
            </w:hyperlink>
            <w:r w:rsidR="00C90311">
              <w:rPr>
                <w:i/>
              </w:rPr>
              <w:t xml:space="preserve"> </w:t>
            </w:r>
          </w:p>
          <w:p w14:paraId="6FC2CDF2" w14:textId="4B322A47" w:rsidR="00BE2989" w:rsidRPr="00371C9F" w:rsidRDefault="00BE2989" w:rsidP="00934A0D">
            <w:pPr>
              <w:rPr>
                <w:i/>
              </w:rPr>
            </w:pPr>
          </w:p>
        </w:tc>
      </w:tr>
      <w:tr w:rsidR="0071630F" w14:paraId="5D820F3A" w14:textId="77777777" w:rsidTr="0057251C">
        <w:trPr>
          <w:trHeight w:val="3329"/>
        </w:trPr>
        <w:tc>
          <w:tcPr>
            <w:tcW w:w="5755" w:type="dxa"/>
          </w:tcPr>
          <w:p w14:paraId="4F91C2B3" w14:textId="7DC1C6C8" w:rsidR="0071630F" w:rsidRPr="00371C9F" w:rsidRDefault="00C3402A" w:rsidP="00C3402A">
            <w:r w:rsidRPr="00FB2070">
              <w:t>Brian O’Laughlin,</w:t>
            </w:r>
            <w:r w:rsidRPr="00371C9F">
              <w:t xml:space="preserve"> Deputy Director</w:t>
            </w:r>
          </w:p>
          <w:p w14:paraId="25E71AF4" w14:textId="77777777" w:rsidR="00C3402A" w:rsidRPr="00371C9F" w:rsidRDefault="00C3402A" w:rsidP="00C3402A">
            <w:r w:rsidRPr="00371C9F">
              <w:t>Office of Acquisition</w:t>
            </w:r>
          </w:p>
          <w:p w14:paraId="2E01D8E2" w14:textId="77777777" w:rsidR="00C3402A" w:rsidRPr="00371C9F" w:rsidRDefault="00C3402A" w:rsidP="00C3402A">
            <w:r w:rsidRPr="00371C9F">
              <w:t xml:space="preserve">National Institute on Drug Abuse </w:t>
            </w:r>
          </w:p>
          <w:p w14:paraId="17EA3291" w14:textId="77777777" w:rsidR="00C3402A" w:rsidRPr="00371C9F" w:rsidRDefault="00C3402A" w:rsidP="00C3402A">
            <w:r w:rsidRPr="00371C9F">
              <w:t>6001 Executive Boulevard, Room 3165</w:t>
            </w:r>
          </w:p>
          <w:p w14:paraId="0EA29DB3" w14:textId="77777777" w:rsidR="00C3402A" w:rsidRPr="00371C9F" w:rsidRDefault="00C3402A" w:rsidP="00C3402A">
            <w:r w:rsidRPr="00371C9F">
              <w:t>Bethesda, MD 20892</w:t>
            </w:r>
          </w:p>
          <w:p w14:paraId="0F889846" w14:textId="77777777" w:rsidR="00C3402A" w:rsidRPr="00371C9F" w:rsidRDefault="00C3402A" w:rsidP="00C3402A">
            <w:r w:rsidRPr="00371C9F">
              <w:t>Office Telephone: (301) 827-5253</w:t>
            </w:r>
          </w:p>
          <w:p w14:paraId="06466A68" w14:textId="77777777" w:rsidR="00C3402A" w:rsidRPr="00371C9F" w:rsidRDefault="00C3402A" w:rsidP="00C3402A">
            <w:r w:rsidRPr="00371C9F">
              <w:t xml:space="preserve">Email: </w:t>
            </w:r>
            <w:hyperlink r:id="rId12" w:history="1">
              <w:r w:rsidRPr="00371C9F">
                <w:rPr>
                  <w:rStyle w:val="Hyperlink"/>
                </w:rPr>
                <w:t>olaughlinb@nida.nih.gov</w:t>
              </w:r>
            </w:hyperlink>
            <w:r w:rsidRPr="00371C9F">
              <w:t xml:space="preserve"> </w:t>
            </w:r>
          </w:p>
          <w:p w14:paraId="734B7DBD" w14:textId="77777777" w:rsidR="00C3402A" w:rsidRDefault="00C3402A" w:rsidP="00C3402A"/>
          <w:p w14:paraId="71E6EEC9" w14:textId="0B613846" w:rsidR="00BE2989" w:rsidRPr="00BE2989" w:rsidRDefault="00BE2989" w:rsidP="00BE2989">
            <w:r>
              <w:t xml:space="preserve">E-bid board URL: </w:t>
            </w:r>
            <w:hyperlink r:id="rId13" w:anchor="Bidboard" w:history="1">
              <w:r w:rsidRPr="006B15E7">
                <w:rPr>
                  <w:rStyle w:val="Hyperlink"/>
                </w:rPr>
                <w:t>https://www.drugabuse.gov/funding/contracts-small-businesses/nida-office-acquisitions-contracting#Bidboard</w:t>
              </w:r>
            </w:hyperlink>
            <w:r>
              <w:t xml:space="preserve"> </w:t>
            </w:r>
          </w:p>
          <w:p w14:paraId="292878D8" w14:textId="5A330B75" w:rsidR="00BE2989" w:rsidRPr="00371C9F" w:rsidRDefault="00BE2989" w:rsidP="00C3402A"/>
        </w:tc>
        <w:tc>
          <w:tcPr>
            <w:tcW w:w="3595" w:type="dxa"/>
          </w:tcPr>
          <w:p w14:paraId="10B0CC31" w14:textId="17E315A3" w:rsidR="0071630F" w:rsidRDefault="00E31E20" w:rsidP="00371C9F">
            <w:r>
              <w:t>Daniel M. Federline, Chief</w:t>
            </w:r>
            <w:r w:rsidR="00A03EFD">
              <w:t xml:space="preserve"> </w:t>
            </w:r>
          </w:p>
          <w:p w14:paraId="69961F7B" w14:textId="77777777" w:rsidR="009C2139" w:rsidRDefault="009C2139" w:rsidP="00371C9F">
            <w:r>
              <w:t>Acquisition Services Branch, Office of Acquisitions</w:t>
            </w:r>
          </w:p>
          <w:p w14:paraId="52812EF6" w14:textId="77777777" w:rsidR="00E31E20" w:rsidRDefault="00E31E20" w:rsidP="00371C9F">
            <w:r>
              <w:t>Eunice Kennedy Shriver</w:t>
            </w:r>
          </w:p>
          <w:p w14:paraId="3F42ADEA" w14:textId="6DF7B254" w:rsidR="009C2139" w:rsidRDefault="009C2139" w:rsidP="00371C9F">
            <w:r>
              <w:t xml:space="preserve">National Institute of Child Health and Human Development </w:t>
            </w:r>
          </w:p>
          <w:p w14:paraId="7C16C9FD" w14:textId="77777777" w:rsidR="009C2139" w:rsidRDefault="009C2139" w:rsidP="00371C9F">
            <w:r>
              <w:t xml:space="preserve">6710-B Rockledge Blvd. </w:t>
            </w:r>
          </w:p>
          <w:p w14:paraId="114FE2E7" w14:textId="77777777" w:rsidR="009C2139" w:rsidRDefault="009C2139" w:rsidP="00371C9F">
            <w:r>
              <w:t>Bethesda, MD 20892</w:t>
            </w:r>
          </w:p>
          <w:p w14:paraId="40C0724A" w14:textId="7DCDAD71" w:rsidR="009C2139" w:rsidRDefault="009C2139" w:rsidP="00371C9F">
            <w:r>
              <w:t xml:space="preserve">Phone: (301) </w:t>
            </w:r>
            <w:r w:rsidR="00E31E20">
              <w:t>435-6972</w:t>
            </w:r>
          </w:p>
          <w:p w14:paraId="31ED4777" w14:textId="59883EC9" w:rsidR="009C2139" w:rsidRDefault="009C2139" w:rsidP="00371C9F">
            <w:r>
              <w:t xml:space="preserve">Email: </w:t>
            </w:r>
            <w:hyperlink r:id="rId14" w:history="1">
              <w:r w:rsidR="00E31E20" w:rsidRPr="00142F97">
                <w:rPr>
                  <w:rStyle w:val="Hyperlink"/>
                </w:rPr>
                <w:t>daniel.federline@nih.gov</w:t>
              </w:r>
            </w:hyperlink>
            <w:r w:rsidR="00E31E20">
              <w:t xml:space="preserve"> </w:t>
            </w:r>
          </w:p>
          <w:p w14:paraId="76DB7E1D" w14:textId="0A71388E" w:rsidR="009C2139" w:rsidRPr="009C2139" w:rsidRDefault="00C21B9F" w:rsidP="00371C9F">
            <w:pPr>
              <w:rPr>
                <w:i/>
              </w:rPr>
            </w:pPr>
            <w:r w:rsidRPr="00371C9F">
              <w:rPr>
                <w:i/>
              </w:rPr>
              <w:t xml:space="preserve">Call or </w:t>
            </w:r>
            <w:r>
              <w:rPr>
                <w:i/>
              </w:rPr>
              <w:t>e</w:t>
            </w:r>
            <w:r w:rsidRPr="00371C9F">
              <w:rPr>
                <w:i/>
              </w:rPr>
              <w:t>mail for bid board information</w:t>
            </w:r>
            <w:r>
              <w:rPr>
                <w:i/>
              </w:rPr>
              <w:t>.</w:t>
            </w:r>
          </w:p>
        </w:tc>
      </w:tr>
      <w:tr w:rsidR="0071630F" w14:paraId="0830D2DF" w14:textId="77777777" w:rsidTr="0057251C">
        <w:trPr>
          <w:trHeight w:val="3068"/>
        </w:trPr>
        <w:tc>
          <w:tcPr>
            <w:tcW w:w="5755" w:type="dxa"/>
          </w:tcPr>
          <w:p w14:paraId="618F051A" w14:textId="0DF3EC2F" w:rsidR="0071630F" w:rsidRPr="00371C9F" w:rsidRDefault="00C3402A" w:rsidP="00C3402A">
            <w:r w:rsidRPr="00371C9F">
              <w:t>Susan Nsangou, Chief</w:t>
            </w:r>
          </w:p>
          <w:p w14:paraId="46C398E7" w14:textId="77777777" w:rsidR="00C3402A" w:rsidRPr="00371C9F" w:rsidRDefault="00C3402A" w:rsidP="00C3402A">
            <w:r w:rsidRPr="00371C9F">
              <w:t xml:space="preserve">Office of Purchasing and Contracts </w:t>
            </w:r>
          </w:p>
          <w:p w14:paraId="58CDA351" w14:textId="77777777" w:rsidR="00C3402A" w:rsidRPr="00371C9F" w:rsidRDefault="00C3402A" w:rsidP="00C3402A">
            <w:r w:rsidRPr="00371C9F">
              <w:t xml:space="preserve">National Institutes of Health Clinical Center </w:t>
            </w:r>
          </w:p>
          <w:p w14:paraId="63FF4C9D" w14:textId="77777777" w:rsidR="00C3402A" w:rsidRPr="00371C9F" w:rsidRDefault="00C3402A" w:rsidP="00C3402A">
            <w:r w:rsidRPr="00371C9F">
              <w:t>6707 Democracy Boulevard, Room 106L</w:t>
            </w:r>
          </w:p>
          <w:p w14:paraId="542B1C58" w14:textId="77777777" w:rsidR="00C3402A" w:rsidRPr="00371C9F" w:rsidRDefault="00C3402A" w:rsidP="00C3402A">
            <w:r w:rsidRPr="00371C9F">
              <w:t>Bethesda, MD 20817</w:t>
            </w:r>
          </w:p>
          <w:p w14:paraId="14EB38BC" w14:textId="77777777" w:rsidR="00C3402A" w:rsidRPr="00371C9F" w:rsidRDefault="00C3402A" w:rsidP="00C3402A">
            <w:r w:rsidRPr="00371C9F">
              <w:t xml:space="preserve">Phone: </w:t>
            </w:r>
            <w:r w:rsidR="00371C9F" w:rsidRPr="00371C9F">
              <w:t>(</w:t>
            </w:r>
            <w:r w:rsidRPr="00371C9F">
              <w:t>301</w:t>
            </w:r>
            <w:r w:rsidR="00371C9F" w:rsidRPr="00371C9F">
              <w:t xml:space="preserve">) </w:t>
            </w:r>
            <w:r w:rsidRPr="00371C9F">
              <w:t>496-9351</w:t>
            </w:r>
          </w:p>
          <w:p w14:paraId="1EEC32D4" w14:textId="6FE49D9E" w:rsidR="00C3402A" w:rsidRDefault="00C3402A" w:rsidP="00C3402A">
            <w:r w:rsidRPr="00371C9F">
              <w:t xml:space="preserve">Email: </w:t>
            </w:r>
            <w:hyperlink r:id="rId15" w:history="1">
              <w:r w:rsidRPr="00371C9F">
                <w:rPr>
                  <w:rStyle w:val="Hyperlink"/>
                </w:rPr>
                <w:t>susan.nsangou@nih.gov</w:t>
              </w:r>
            </w:hyperlink>
            <w:r w:rsidRPr="00371C9F">
              <w:t xml:space="preserve"> </w:t>
            </w:r>
          </w:p>
          <w:p w14:paraId="307FB601" w14:textId="77777777" w:rsidR="00BE2989" w:rsidRPr="00371C9F" w:rsidRDefault="00BE2989" w:rsidP="00C3402A"/>
          <w:p w14:paraId="404359C1" w14:textId="77777777" w:rsidR="00976734" w:rsidRDefault="00976734" w:rsidP="00976734">
            <w:r>
              <w:t xml:space="preserve">E-bid board URL: </w:t>
            </w:r>
          </w:p>
          <w:p w14:paraId="6666C123" w14:textId="2F8151E5" w:rsidR="00C3402A" w:rsidRPr="002F1815" w:rsidRDefault="00D50AB0" w:rsidP="00C3402A">
            <w:pPr>
              <w:rPr>
                <w:iCs/>
              </w:rPr>
            </w:pPr>
            <w:hyperlink r:id="rId16" w:history="1">
              <w:r w:rsidR="002F1815" w:rsidRPr="002F1815">
                <w:rPr>
                  <w:rStyle w:val="Hyperlink"/>
                  <w:iCs/>
                </w:rPr>
                <w:t>https://beta.sam.gov/</w:t>
              </w:r>
            </w:hyperlink>
            <w:r w:rsidR="002F1815" w:rsidRPr="002F1815">
              <w:rPr>
                <w:iCs/>
              </w:rPr>
              <w:t xml:space="preserve"> </w:t>
            </w:r>
          </w:p>
        </w:tc>
        <w:tc>
          <w:tcPr>
            <w:tcW w:w="3595" w:type="dxa"/>
          </w:tcPr>
          <w:p w14:paraId="0F0C388E" w14:textId="61B86E8F" w:rsidR="0020169A" w:rsidRDefault="00A23697" w:rsidP="0020169A">
            <w:r>
              <w:t>Tai</w:t>
            </w:r>
            <w:r w:rsidR="0020169A">
              <w:t xml:space="preserve"> Ngo, </w:t>
            </w:r>
            <w:r>
              <w:t xml:space="preserve">Contract Specialist </w:t>
            </w:r>
          </w:p>
          <w:p w14:paraId="62E25515" w14:textId="0F19CAFD" w:rsidR="003B187A" w:rsidRDefault="003B187A" w:rsidP="00C969FA">
            <w:r>
              <w:t>Office of Research Facilit</w:t>
            </w:r>
            <w:r w:rsidR="004C436B">
              <w:t>ies</w:t>
            </w:r>
            <w:r>
              <w:t xml:space="preserve"> </w:t>
            </w:r>
          </w:p>
          <w:p w14:paraId="1FE6FAFF" w14:textId="77777777" w:rsidR="003B187A" w:rsidRDefault="003B187A" w:rsidP="00C969FA">
            <w:r>
              <w:t xml:space="preserve">Office of Acquisitions </w:t>
            </w:r>
          </w:p>
          <w:p w14:paraId="7B37BF7B" w14:textId="336097C6" w:rsidR="003B187A" w:rsidRDefault="003B187A" w:rsidP="00C969FA">
            <w:r>
              <w:t xml:space="preserve">9000 Rockville Pike, </w:t>
            </w:r>
            <w:r w:rsidR="00D6580E">
              <w:t xml:space="preserve">Building 13, Room </w:t>
            </w:r>
            <w:proofErr w:type="gramStart"/>
            <w:r w:rsidR="00D6580E">
              <w:t>2E47</w:t>
            </w:r>
            <w:proofErr w:type="gramEnd"/>
          </w:p>
          <w:p w14:paraId="24B9D064" w14:textId="77777777" w:rsidR="003B187A" w:rsidRDefault="003B187A" w:rsidP="00C969FA">
            <w:r>
              <w:t>Bethesda, MD 20892</w:t>
            </w:r>
          </w:p>
          <w:p w14:paraId="077C45CD" w14:textId="742B7FF5" w:rsidR="003B187A" w:rsidRDefault="003B187A" w:rsidP="00C969FA">
            <w:r>
              <w:t>Phone: (</w:t>
            </w:r>
            <w:r w:rsidR="00A23697" w:rsidRPr="00A23697">
              <w:t>301</w:t>
            </w:r>
            <w:r w:rsidR="00A23697">
              <w:t xml:space="preserve">) </w:t>
            </w:r>
            <w:r w:rsidR="00A23697" w:rsidRPr="00A23697">
              <w:t>451-1214</w:t>
            </w:r>
          </w:p>
          <w:p w14:paraId="07F81622" w14:textId="0FBC3B38" w:rsidR="003B187A" w:rsidRDefault="003B187A" w:rsidP="00C969FA">
            <w:r>
              <w:t>Email:</w:t>
            </w:r>
            <w:r w:rsidR="00A23697">
              <w:t xml:space="preserve"> </w:t>
            </w:r>
            <w:hyperlink r:id="rId17" w:history="1">
              <w:r w:rsidR="00A23697" w:rsidRPr="00634EE8">
                <w:rPr>
                  <w:rStyle w:val="Hyperlink"/>
                </w:rPr>
                <w:t>tai.ngo@nih.gov</w:t>
              </w:r>
            </w:hyperlink>
            <w:r w:rsidR="00A23697">
              <w:t xml:space="preserve"> </w:t>
            </w:r>
          </w:p>
          <w:p w14:paraId="0FB37794" w14:textId="77777777" w:rsidR="00976734" w:rsidRDefault="00976734" w:rsidP="00C969FA"/>
          <w:p w14:paraId="485152F6" w14:textId="77777777" w:rsidR="00976734" w:rsidRDefault="00976734" w:rsidP="00976734">
            <w:r>
              <w:t xml:space="preserve">E-bid board URL: </w:t>
            </w:r>
          </w:p>
          <w:p w14:paraId="72FF332B" w14:textId="2FDB651B" w:rsidR="00976734" w:rsidRDefault="00D50AB0" w:rsidP="00976734">
            <w:hyperlink r:id="rId18" w:history="1">
              <w:r w:rsidR="00976734" w:rsidRPr="006B15E7">
                <w:rPr>
                  <w:rStyle w:val="Hyperlink"/>
                </w:rPr>
                <w:t>https://list.nih.gov/cgi-bin/wa.exe?SUBED1=ORF-BB&amp;A=1</w:t>
              </w:r>
            </w:hyperlink>
          </w:p>
          <w:p w14:paraId="458E8929" w14:textId="10D9D455" w:rsidR="00976734" w:rsidRDefault="00976734" w:rsidP="00C969FA"/>
        </w:tc>
      </w:tr>
      <w:tr w:rsidR="0071630F" w14:paraId="73E86CB4" w14:textId="77777777" w:rsidTr="0057251C">
        <w:trPr>
          <w:trHeight w:val="2330"/>
        </w:trPr>
        <w:tc>
          <w:tcPr>
            <w:tcW w:w="5755" w:type="dxa"/>
          </w:tcPr>
          <w:p w14:paraId="54167AD8" w14:textId="4CDB5BA4" w:rsidR="00F400CF" w:rsidRDefault="000905A5" w:rsidP="00C3402A">
            <w:r>
              <w:t xml:space="preserve">Dan Rich, Branch Chief, Procurement &amp; Policy Analysis </w:t>
            </w:r>
          </w:p>
          <w:p w14:paraId="7D739565" w14:textId="77777777" w:rsidR="009C2139" w:rsidRDefault="009C2139" w:rsidP="00C3402A">
            <w:r>
              <w:t>Office of Acquisitions</w:t>
            </w:r>
          </w:p>
          <w:p w14:paraId="5637373B" w14:textId="720610E5" w:rsidR="009C2139" w:rsidRDefault="009C2139" w:rsidP="00C3402A">
            <w:r>
              <w:t xml:space="preserve">National Institute of </w:t>
            </w:r>
            <w:r w:rsidR="008A47E1">
              <w:t>Environmental</w:t>
            </w:r>
            <w:r>
              <w:t xml:space="preserve"> </w:t>
            </w:r>
            <w:r w:rsidR="008A47E1">
              <w:t xml:space="preserve">Health Science </w:t>
            </w:r>
            <w:r w:rsidR="00BE2989">
              <w:t>(NIEHS)</w:t>
            </w:r>
          </w:p>
          <w:p w14:paraId="1F4EAFDF" w14:textId="77777777" w:rsidR="008A47E1" w:rsidRDefault="008A47E1" w:rsidP="00C3402A">
            <w:r>
              <w:t xml:space="preserve">Keystone Building </w:t>
            </w:r>
          </w:p>
          <w:p w14:paraId="28BDC4E5" w14:textId="77777777" w:rsidR="008A47E1" w:rsidRDefault="008A47E1" w:rsidP="00C3402A">
            <w:r>
              <w:t>Room 1050 K106</w:t>
            </w:r>
          </w:p>
          <w:p w14:paraId="13375897" w14:textId="77777777" w:rsidR="008A47E1" w:rsidRDefault="008A47E1" w:rsidP="00C3402A">
            <w:r>
              <w:t>Research Triangle Park, NC 27709</w:t>
            </w:r>
          </w:p>
          <w:p w14:paraId="663959C0" w14:textId="77777777" w:rsidR="000905A5" w:rsidRDefault="008A47E1" w:rsidP="00C3402A">
            <w:pPr>
              <w:rPr>
                <w14:ligatures w14:val="standardContextual"/>
              </w:rPr>
            </w:pPr>
            <w:r>
              <w:t xml:space="preserve">Phone: </w:t>
            </w:r>
            <w:r w:rsidR="000905A5">
              <w:rPr>
                <w14:ligatures w14:val="standardContextual"/>
              </w:rPr>
              <w:t>(984) 287-3054</w:t>
            </w:r>
          </w:p>
          <w:p w14:paraId="23404F4F" w14:textId="5E18531D" w:rsidR="0068529C" w:rsidRDefault="0068529C" w:rsidP="00C3402A">
            <w:pPr>
              <w:rPr>
                <w14:ligatures w14:val="standardContextual"/>
              </w:rPr>
            </w:pPr>
            <w:r>
              <w:rPr>
                <w14:ligatures w14:val="standardContextual"/>
              </w:rPr>
              <w:t xml:space="preserve">Email: </w:t>
            </w:r>
            <w:hyperlink r:id="rId19" w:history="1">
              <w:r>
                <w:rPr>
                  <w:rStyle w:val="Hyperlink"/>
                  <w14:ligatures w14:val="standardContextual"/>
                </w:rPr>
                <w:t>dan.rich@nih.gov</w:t>
              </w:r>
            </w:hyperlink>
          </w:p>
          <w:p w14:paraId="50C77F8F" w14:textId="35875122" w:rsidR="006953F6" w:rsidRDefault="00C62C49" w:rsidP="00C3402A">
            <w:r>
              <w:lastRenderedPageBreak/>
              <w:t>E-b</w:t>
            </w:r>
            <w:r w:rsidR="009A0D8C">
              <w:t>id</w:t>
            </w:r>
            <w:r w:rsidR="0020411A">
              <w:t xml:space="preserve"> board URL: </w:t>
            </w:r>
            <w:hyperlink r:id="rId20" w:history="1">
              <w:r w:rsidR="0020411A" w:rsidRPr="00D96F0F">
                <w:rPr>
                  <w:rStyle w:val="Hyperlink"/>
                </w:rPr>
                <w:t>https://www.niehs.nih.gov/about/orgchart/om/oa/bidboard/index.cfm</w:t>
              </w:r>
            </w:hyperlink>
          </w:p>
        </w:tc>
        <w:tc>
          <w:tcPr>
            <w:tcW w:w="3595" w:type="dxa"/>
          </w:tcPr>
          <w:p w14:paraId="10756552" w14:textId="6D0AA7FC" w:rsidR="0071630F" w:rsidRDefault="00CA49C2" w:rsidP="00371C9F">
            <w:r>
              <w:lastRenderedPageBreak/>
              <w:t>Lisa Hill</w:t>
            </w:r>
            <w:r w:rsidR="008D5D32">
              <w:t xml:space="preserve">, </w:t>
            </w:r>
            <w:r>
              <w:t xml:space="preserve">Contract Officer </w:t>
            </w:r>
          </w:p>
          <w:p w14:paraId="02BCC280" w14:textId="5A9A29BA" w:rsidR="00371C9F" w:rsidRDefault="00371C9F" w:rsidP="00371C9F">
            <w:r>
              <w:t>Office of Acquisition</w:t>
            </w:r>
            <w:r w:rsidR="00A2371F">
              <w:t>s</w:t>
            </w:r>
            <w:r>
              <w:t xml:space="preserve"> </w:t>
            </w:r>
          </w:p>
          <w:p w14:paraId="5C7D0592" w14:textId="593F6471" w:rsidR="007166CC" w:rsidRDefault="00A2371F" w:rsidP="00371C9F">
            <w:r>
              <w:t>Strategic Acquisitions Branch (SAB)</w:t>
            </w:r>
          </w:p>
          <w:p w14:paraId="1E7E5576" w14:textId="38ED7973" w:rsidR="00371C9F" w:rsidRDefault="00371C9F" w:rsidP="00371C9F">
            <w:r>
              <w:t xml:space="preserve">National Cancer Institute </w:t>
            </w:r>
            <w:r w:rsidR="00BE2989">
              <w:t>(NCI)</w:t>
            </w:r>
          </w:p>
          <w:p w14:paraId="6FA142BE" w14:textId="77777777" w:rsidR="00371C9F" w:rsidRDefault="00371C9F" w:rsidP="00371C9F">
            <w:r>
              <w:t xml:space="preserve">9609 Medical Center Drive </w:t>
            </w:r>
          </w:p>
          <w:p w14:paraId="188A70AE" w14:textId="77777777" w:rsidR="00371C9F" w:rsidRDefault="00371C9F" w:rsidP="00371C9F">
            <w:r>
              <w:t>Bethesda, MD 20892</w:t>
            </w:r>
          </w:p>
          <w:p w14:paraId="12118E38" w14:textId="01A87931" w:rsidR="00371C9F" w:rsidRDefault="00371C9F" w:rsidP="00371C9F">
            <w:r>
              <w:t xml:space="preserve">Phone: </w:t>
            </w:r>
            <w:r w:rsidR="00CA49C2">
              <w:t>(</w:t>
            </w:r>
            <w:r w:rsidR="00CA49C2" w:rsidRPr="00CA49C2">
              <w:t>301</w:t>
            </w:r>
            <w:r w:rsidR="00CA49C2">
              <w:t xml:space="preserve">) </w:t>
            </w:r>
            <w:r w:rsidR="00CA49C2" w:rsidRPr="00CA49C2">
              <w:t>480-0319</w:t>
            </w:r>
          </w:p>
          <w:p w14:paraId="40D614B1" w14:textId="51D23153" w:rsidR="00BE2989" w:rsidRDefault="00371C9F" w:rsidP="00BE2989">
            <w:r>
              <w:t xml:space="preserve">Email: </w:t>
            </w:r>
            <w:hyperlink r:id="rId21" w:history="1">
              <w:r w:rsidR="00CA49C2" w:rsidRPr="00634EE8">
                <w:rPr>
                  <w:rStyle w:val="Hyperlink"/>
                </w:rPr>
                <w:t>hilll1@mail.nih.gov</w:t>
              </w:r>
            </w:hyperlink>
          </w:p>
          <w:p w14:paraId="262739D8" w14:textId="0F2F82FB" w:rsidR="00BE2989" w:rsidRPr="002F1815" w:rsidRDefault="00BE2989" w:rsidP="00371C9F">
            <w:pPr>
              <w:rPr>
                <w:i/>
              </w:rPr>
            </w:pPr>
            <w:r>
              <w:t>E-bid board URL:</w:t>
            </w:r>
          </w:p>
          <w:p w14:paraId="29D88EBB" w14:textId="0A41BE96" w:rsidR="00BE2989" w:rsidRPr="00371C9F" w:rsidRDefault="00D50AB0" w:rsidP="00371C9F">
            <w:pPr>
              <w:rPr>
                <w:i/>
              </w:rPr>
            </w:pPr>
            <w:hyperlink r:id="rId22" w:history="1">
              <w:r w:rsidR="00BE2989">
                <w:rPr>
                  <w:rStyle w:val="Hyperlink"/>
                </w:rPr>
                <w:t>https://www.cancer.gov/about-nci/contracts/opportunities/bidboard</w:t>
              </w:r>
            </w:hyperlink>
          </w:p>
        </w:tc>
      </w:tr>
      <w:tr w:rsidR="0071630F" w14:paraId="15BF6740" w14:textId="77777777" w:rsidTr="0057251C">
        <w:trPr>
          <w:trHeight w:val="2420"/>
        </w:trPr>
        <w:tc>
          <w:tcPr>
            <w:tcW w:w="5755" w:type="dxa"/>
          </w:tcPr>
          <w:p w14:paraId="10634B48" w14:textId="7B765995" w:rsidR="00BE2989" w:rsidRDefault="00BB256B" w:rsidP="00956AF8">
            <w:pPr>
              <w:rPr>
                <w:iCs/>
              </w:rPr>
            </w:pPr>
            <w:r w:rsidRPr="00BB256B">
              <w:rPr>
                <w:iCs/>
              </w:rPr>
              <w:lastRenderedPageBreak/>
              <w:t>Darnese</w:t>
            </w:r>
            <w:r w:rsidR="00812222">
              <w:rPr>
                <w:iCs/>
              </w:rPr>
              <w:t xml:space="preserve"> Wilkerson, </w:t>
            </w:r>
            <w:r w:rsidR="00793601">
              <w:rPr>
                <w:iCs/>
              </w:rPr>
              <w:t>Director</w:t>
            </w:r>
          </w:p>
          <w:p w14:paraId="66C823ED" w14:textId="4E61EDB3" w:rsidR="00793601" w:rsidRDefault="00793601" w:rsidP="00956AF8">
            <w:pPr>
              <w:rPr>
                <w:iCs/>
              </w:rPr>
            </w:pPr>
            <w:r>
              <w:rPr>
                <w:iCs/>
              </w:rPr>
              <w:t xml:space="preserve">Office of Acquisitions </w:t>
            </w:r>
          </w:p>
          <w:p w14:paraId="1DE8CCD6" w14:textId="266EB4D5" w:rsidR="004A3A8F" w:rsidRDefault="00BA5C02" w:rsidP="00956AF8">
            <w:pPr>
              <w:rPr>
                <w:iCs/>
              </w:rPr>
            </w:pPr>
            <w:r>
              <w:rPr>
                <w:iCs/>
              </w:rPr>
              <w:t xml:space="preserve">Office of Logistics and Acquisition Operations </w:t>
            </w:r>
            <w:r w:rsidR="004E6575">
              <w:rPr>
                <w:iCs/>
              </w:rPr>
              <w:t>(OLAO)</w:t>
            </w:r>
          </w:p>
          <w:p w14:paraId="7721F652" w14:textId="3C9B6522" w:rsidR="00564F5D" w:rsidRDefault="00BF756F" w:rsidP="00956AF8">
            <w:pPr>
              <w:rPr>
                <w:iCs/>
              </w:rPr>
            </w:pPr>
            <w:r>
              <w:rPr>
                <w:iCs/>
              </w:rPr>
              <w:t>6011 Executive Boulevard</w:t>
            </w:r>
          </w:p>
          <w:p w14:paraId="3083A4EA" w14:textId="6AAC7150" w:rsidR="00BF756F" w:rsidRDefault="00BF756F" w:rsidP="00956AF8">
            <w:pPr>
              <w:rPr>
                <w:iCs/>
              </w:rPr>
            </w:pPr>
            <w:r>
              <w:rPr>
                <w:iCs/>
              </w:rPr>
              <w:t>Rockville, MD 20852</w:t>
            </w:r>
          </w:p>
          <w:p w14:paraId="74840551" w14:textId="42830B93" w:rsidR="00BF756F" w:rsidRDefault="00BF756F" w:rsidP="00956AF8">
            <w:pPr>
              <w:rPr>
                <w:iCs/>
              </w:rPr>
            </w:pPr>
            <w:r>
              <w:rPr>
                <w:iCs/>
              </w:rPr>
              <w:t xml:space="preserve">Phone: </w:t>
            </w:r>
            <w:r w:rsidR="008E7514">
              <w:rPr>
                <w:iCs/>
              </w:rPr>
              <w:t>301-402-3066</w:t>
            </w:r>
          </w:p>
          <w:p w14:paraId="385FE2CA" w14:textId="5B541D79" w:rsidR="008E7514" w:rsidRDefault="008E7514" w:rsidP="00956AF8">
            <w:pPr>
              <w:rPr>
                <w:iCs/>
              </w:rPr>
            </w:pPr>
            <w:r>
              <w:rPr>
                <w:iCs/>
              </w:rPr>
              <w:t xml:space="preserve">Email: </w:t>
            </w:r>
            <w:hyperlink r:id="rId23" w:history="1">
              <w:r w:rsidR="00A73701" w:rsidRPr="00D96F0F">
                <w:rPr>
                  <w:rStyle w:val="Hyperlink"/>
                  <w:iCs/>
                </w:rPr>
                <w:t>darnese.wilkerson@nih.gov</w:t>
              </w:r>
            </w:hyperlink>
            <w:r w:rsidR="00A73701">
              <w:rPr>
                <w:iCs/>
              </w:rPr>
              <w:t xml:space="preserve"> </w:t>
            </w:r>
          </w:p>
          <w:p w14:paraId="13B82BB0" w14:textId="77777777" w:rsidR="00793601" w:rsidRDefault="00793601" w:rsidP="00956AF8">
            <w:pPr>
              <w:rPr>
                <w:iCs/>
              </w:rPr>
            </w:pPr>
          </w:p>
          <w:p w14:paraId="0F158D36" w14:textId="77777777" w:rsidR="0020411A" w:rsidRDefault="0020411A" w:rsidP="0020411A">
            <w:r>
              <w:t xml:space="preserve">E-bid board URL: </w:t>
            </w:r>
          </w:p>
          <w:p w14:paraId="41B91194" w14:textId="48D717A6" w:rsidR="00793601" w:rsidRPr="00BB256B" w:rsidRDefault="00D50AB0" w:rsidP="0020411A">
            <w:pPr>
              <w:rPr>
                <w:iCs/>
              </w:rPr>
            </w:pPr>
            <w:hyperlink r:id="rId24" w:history="1">
              <w:r w:rsidR="0020411A" w:rsidRPr="002F1815">
                <w:rPr>
                  <w:rStyle w:val="Hyperlink"/>
                  <w:iCs/>
                </w:rPr>
                <w:t>https://beta.sam.gov/</w:t>
              </w:r>
            </w:hyperlink>
          </w:p>
        </w:tc>
        <w:tc>
          <w:tcPr>
            <w:tcW w:w="3595" w:type="dxa"/>
          </w:tcPr>
          <w:p w14:paraId="73E4308F" w14:textId="0657B014" w:rsidR="0071630F" w:rsidRDefault="00CA49C2" w:rsidP="00371C9F">
            <w:r>
              <w:t>Laura Grey</w:t>
            </w:r>
            <w:r w:rsidR="000F42F9">
              <w:t xml:space="preserve">, </w:t>
            </w:r>
            <w:r w:rsidR="00AF024E">
              <w:t xml:space="preserve">Branch </w:t>
            </w:r>
            <w:r w:rsidR="000F42F9">
              <w:t>Chief</w:t>
            </w:r>
          </w:p>
          <w:p w14:paraId="1427C26E" w14:textId="77777777" w:rsidR="000F42F9" w:rsidRDefault="000F42F9" w:rsidP="00371C9F">
            <w:bookmarkStart w:id="1" w:name="_Hlk167085807"/>
            <w:r>
              <w:t xml:space="preserve">Acquisition Management and Operations Branch </w:t>
            </w:r>
          </w:p>
          <w:p w14:paraId="35ACBA51" w14:textId="1D6519D0" w:rsidR="00BE2989" w:rsidRDefault="000F42F9" w:rsidP="00371C9F">
            <w:r>
              <w:t xml:space="preserve">National Institute of Allergy and Infectious Disease </w:t>
            </w:r>
            <w:bookmarkEnd w:id="1"/>
            <w:r w:rsidR="00BE2989">
              <w:t>(NIAID)</w:t>
            </w:r>
          </w:p>
          <w:p w14:paraId="545ABFC4" w14:textId="0A0324F0" w:rsidR="000F42F9" w:rsidRDefault="000F42F9" w:rsidP="00371C9F">
            <w:r>
              <w:t>5601 Fisher Lane, Room 3D11</w:t>
            </w:r>
          </w:p>
          <w:p w14:paraId="387B98D2" w14:textId="77777777" w:rsidR="000F42F9" w:rsidRDefault="000F42F9" w:rsidP="00371C9F">
            <w:r>
              <w:t>Rockville, MD 20852</w:t>
            </w:r>
          </w:p>
          <w:p w14:paraId="78A2893A" w14:textId="40A3ECDF" w:rsidR="000F42F9" w:rsidRDefault="000F42F9" w:rsidP="00371C9F">
            <w:r>
              <w:t>Phone: (</w:t>
            </w:r>
            <w:r w:rsidR="00CA49C2" w:rsidRPr="00CA49C2">
              <w:t>406</w:t>
            </w:r>
            <w:r w:rsidR="00CA49C2">
              <w:t xml:space="preserve">) </w:t>
            </w:r>
            <w:r w:rsidR="00CA49C2" w:rsidRPr="00CA49C2">
              <w:t>375-9812</w:t>
            </w:r>
          </w:p>
          <w:p w14:paraId="2B941C4C" w14:textId="67ED79B7" w:rsidR="000F42F9" w:rsidRDefault="000F42F9" w:rsidP="00371C9F">
            <w:r>
              <w:t xml:space="preserve">Email: </w:t>
            </w:r>
            <w:r w:rsidR="00CA49C2" w:rsidRPr="00CA49C2">
              <w:tab/>
            </w:r>
            <w:hyperlink r:id="rId25" w:history="1">
              <w:r w:rsidR="00CA49C2" w:rsidRPr="00634EE8">
                <w:rPr>
                  <w:rStyle w:val="Hyperlink"/>
                </w:rPr>
                <w:t>greyll@mail.nih.gov</w:t>
              </w:r>
            </w:hyperlink>
          </w:p>
          <w:p w14:paraId="7C2A5DE6" w14:textId="77777777" w:rsidR="00BE2989" w:rsidRDefault="00BE2989" w:rsidP="00371C9F"/>
          <w:p w14:paraId="0E776737" w14:textId="2A214090" w:rsidR="00BE2989" w:rsidRPr="00BE2989" w:rsidRDefault="00AF024E" w:rsidP="00371C9F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Physical bid board located in the Rocky Mountain Laboratories Visitor’s Center.  Requirements exceeding $25,000 posted on </w:t>
            </w:r>
            <w:r w:rsidR="00322268">
              <w:rPr>
                <w:rFonts w:ascii="Roboto" w:hAnsi="Roboto"/>
                <w:color w:val="4D4D4F"/>
                <w:shd w:val="clear" w:color="auto" w:fill="FFFFFF"/>
              </w:rPr>
              <w:t> </w:t>
            </w:r>
            <w:hyperlink r:id="rId26" w:tgtFrame="_blank" w:history="1">
              <w:r w:rsidR="00322268">
                <w:rPr>
                  <w:rStyle w:val="Hyperlink"/>
                  <w:rFonts w:ascii="Roboto" w:hAnsi="Roboto"/>
                  <w:color w:val="0C77BA"/>
                  <w:shd w:val="clear" w:color="auto" w:fill="FFFFFF"/>
                </w:rPr>
                <w:t>https://beta.sam.gov/</w:t>
              </w:r>
            </w:hyperlink>
          </w:p>
        </w:tc>
      </w:tr>
    </w:tbl>
    <w:p w14:paraId="6AE8B38D" w14:textId="77777777" w:rsidR="0071630F" w:rsidRDefault="0071630F" w:rsidP="0071630F">
      <w:pPr>
        <w:jc w:val="center"/>
      </w:pPr>
    </w:p>
    <w:p w14:paraId="7C3D15FD" w14:textId="77777777" w:rsidR="000F42F9" w:rsidRDefault="000F42F9" w:rsidP="0071630F">
      <w:pPr>
        <w:jc w:val="center"/>
      </w:pPr>
    </w:p>
    <w:p w14:paraId="4E818F28" w14:textId="77777777" w:rsidR="000F42F9" w:rsidRDefault="000F42F9" w:rsidP="0071630F">
      <w:pPr>
        <w:jc w:val="center"/>
      </w:pPr>
    </w:p>
    <w:p w14:paraId="52D8BC5E" w14:textId="01FE8EAF" w:rsidR="000F42F9" w:rsidRDefault="000F42F9"/>
    <w:p w14:paraId="5FBF3817" w14:textId="77777777" w:rsidR="000F42F9" w:rsidRDefault="000F42F9"/>
    <w:p w14:paraId="45D7B14F" w14:textId="77777777" w:rsidR="000F42F9" w:rsidRDefault="000F42F9" w:rsidP="0071630F">
      <w:pPr>
        <w:jc w:val="center"/>
      </w:pPr>
    </w:p>
    <w:sectPr w:rsidR="000F42F9">
      <w:head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53E0B" w14:textId="77777777" w:rsidR="00B81EB9" w:rsidRDefault="00B81EB9" w:rsidP="0071630F">
      <w:pPr>
        <w:spacing w:after="0" w:line="240" w:lineRule="auto"/>
      </w:pPr>
      <w:r>
        <w:separator/>
      </w:r>
    </w:p>
  </w:endnote>
  <w:endnote w:type="continuationSeparator" w:id="0">
    <w:p w14:paraId="67EFC820" w14:textId="77777777" w:rsidR="00B81EB9" w:rsidRDefault="00B81EB9" w:rsidP="00716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0575C" w14:textId="77777777" w:rsidR="00B81EB9" w:rsidRDefault="00B81EB9" w:rsidP="0071630F">
      <w:pPr>
        <w:spacing w:after="0" w:line="240" w:lineRule="auto"/>
      </w:pPr>
      <w:r>
        <w:separator/>
      </w:r>
    </w:p>
  </w:footnote>
  <w:footnote w:type="continuationSeparator" w:id="0">
    <w:p w14:paraId="7A7395DA" w14:textId="77777777" w:rsidR="00B81EB9" w:rsidRDefault="00B81EB9" w:rsidP="00716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8CB4E" w14:textId="7EBE2996" w:rsidR="0071630F" w:rsidRPr="0071374B" w:rsidRDefault="0071374B" w:rsidP="0071374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1374B">
      <w:rPr>
        <w:rFonts w:ascii="Times New Roman" w:hAnsi="Times New Roman" w:cs="Times New Roman"/>
        <w:sz w:val="24"/>
        <w:szCs w:val="24"/>
      </w:rPr>
      <w:t xml:space="preserve">Updated </w:t>
    </w:r>
    <w:proofErr w:type="gramStart"/>
    <w:r w:rsidR="00770799">
      <w:rPr>
        <w:rFonts w:ascii="Times New Roman" w:hAnsi="Times New Roman" w:cs="Times New Roman"/>
        <w:sz w:val="24"/>
        <w:szCs w:val="24"/>
      </w:rPr>
      <w:t>5</w:t>
    </w:r>
    <w:r w:rsidR="00F0139C">
      <w:rPr>
        <w:rFonts w:ascii="Times New Roman" w:hAnsi="Times New Roman" w:cs="Times New Roman"/>
        <w:sz w:val="24"/>
        <w:szCs w:val="24"/>
      </w:rPr>
      <w:t>/2</w:t>
    </w:r>
    <w:r w:rsidR="00770799">
      <w:rPr>
        <w:rFonts w:ascii="Times New Roman" w:hAnsi="Times New Roman" w:cs="Times New Roman"/>
        <w:sz w:val="24"/>
        <w:szCs w:val="24"/>
      </w:rPr>
      <w:t>0</w:t>
    </w:r>
    <w:r w:rsidR="00F0139C">
      <w:rPr>
        <w:rFonts w:ascii="Times New Roman" w:hAnsi="Times New Roman" w:cs="Times New Roman"/>
        <w:sz w:val="24"/>
        <w:szCs w:val="24"/>
      </w:rPr>
      <w:t>/202</w:t>
    </w:r>
    <w:r w:rsidR="00770799">
      <w:rPr>
        <w:rFonts w:ascii="Times New Roman" w:hAnsi="Times New Roman" w:cs="Times New Roman"/>
        <w:sz w:val="24"/>
        <w:szCs w:val="24"/>
      </w:rPr>
      <w:t>4</w:t>
    </w:r>
    <w:proofErr w:type="gramEnd"/>
  </w:p>
  <w:p w14:paraId="363C2E80" w14:textId="5052A5E0" w:rsidR="0071630F" w:rsidRPr="0071630F" w:rsidRDefault="0071630F" w:rsidP="0071630F">
    <w:pPr>
      <w:pStyle w:val="Header"/>
      <w:jc w:val="center"/>
      <w:rPr>
        <w:b/>
        <w:sz w:val="28"/>
        <w:szCs w:val="28"/>
      </w:rPr>
    </w:pPr>
    <w:r w:rsidRPr="0071630F">
      <w:rPr>
        <w:b/>
        <w:sz w:val="28"/>
        <w:szCs w:val="28"/>
      </w:rPr>
      <w:t>NIH SIMPLIFIED ACQUIS</w:t>
    </w:r>
    <w:r>
      <w:rPr>
        <w:b/>
        <w:sz w:val="28"/>
        <w:szCs w:val="28"/>
      </w:rPr>
      <w:t>I</w:t>
    </w:r>
    <w:r w:rsidRPr="0071630F">
      <w:rPr>
        <w:b/>
        <w:sz w:val="28"/>
        <w:szCs w:val="28"/>
      </w:rPr>
      <w:t>TION LISTING</w:t>
    </w:r>
    <w:r w:rsidR="006953F6">
      <w:rPr>
        <w:b/>
        <w:sz w:val="28"/>
        <w:szCs w:val="28"/>
      </w:rPr>
      <w:t xml:space="preserve"> &amp; BID-BOARD INFORM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DExNjExMjMxNzRV0lEKTi0uzszPAykwrgUA869k+CwAAAA="/>
  </w:docVars>
  <w:rsids>
    <w:rsidRoot w:val="0071630F"/>
    <w:rsid w:val="00041EE7"/>
    <w:rsid w:val="0008512F"/>
    <w:rsid w:val="000905A5"/>
    <w:rsid w:val="000C298A"/>
    <w:rsid w:val="000D1F36"/>
    <w:rsid w:val="000E5AE3"/>
    <w:rsid w:val="000F42F9"/>
    <w:rsid w:val="00184334"/>
    <w:rsid w:val="0018505E"/>
    <w:rsid w:val="0018766F"/>
    <w:rsid w:val="001931CE"/>
    <w:rsid w:val="001E20A8"/>
    <w:rsid w:val="0020169A"/>
    <w:rsid w:val="0020411A"/>
    <w:rsid w:val="002410CD"/>
    <w:rsid w:val="00277D33"/>
    <w:rsid w:val="002F1815"/>
    <w:rsid w:val="002F3625"/>
    <w:rsid w:val="00311BB9"/>
    <w:rsid w:val="00322268"/>
    <w:rsid w:val="00371C9F"/>
    <w:rsid w:val="003B187A"/>
    <w:rsid w:val="00415A27"/>
    <w:rsid w:val="004612BC"/>
    <w:rsid w:val="00466136"/>
    <w:rsid w:val="004859F4"/>
    <w:rsid w:val="004927C9"/>
    <w:rsid w:val="00497B37"/>
    <w:rsid w:val="004A37AF"/>
    <w:rsid w:val="004A3A8F"/>
    <w:rsid w:val="004A6DB6"/>
    <w:rsid w:val="004C436B"/>
    <w:rsid w:val="004E6575"/>
    <w:rsid w:val="00503ACA"/>
    <w:rsid w:val="00560837"/>
    <w:rsid w:val="00564F5D"/>
    <w:rsid w:val="0057251C"/>
    <w:rsid w:val="005B7956"/>
    <w:rsid w:val="005D18AC"/>
    <w:rsid w:val="00621608"/>
    <w:rsid w:val="0066722F"/>
    <w:rsid w:val="0068529C"/>
    <w:rsid w:val="006953F6"/>
    <w:rsid w:val="006A1A9D"/>
    <w:rsid w:val="0071374B"/>
    <w:rsid w:val="0071630F"/>
    <w:rsid w:val="007166CC"/>
    <w:rsid w:val="00770799"/>
    <w:rsid w:val="00793601"/>
    <w:rsid w:val="007B7B0D"/>
    <w:rsid w:val="00812222"/>
    <w:rsid w:val="008A47E1"/>
    <w:rsid w:val="008D2ED5"/>
    <w:rsid w:val="008D5D32"/>
    <w:rsid w:val="008E7514"/>
    <w:rsid w:val="009248E7"/>
    <w:rsid w:val="00934A0D"/>
    <w:rsid w:val="00956AF8"/>
    <w:rsid w:val="00976734"/>
    <w:rsid w:val="00980369"/>
    <w:rsid w:val="009A0D8C"/>
    <w:rsid w:val="009C2139"/>
    <w:rsid w:val="009C59C0"/>
    <w:rsid w:val="00A03EFD"/>
    <w:rsid w:val="00A23697"/>
    <w:rsid w:val="00A2371F"/>
    <w:rsid w:val="00A51290"/>
    <w:rsid w:val="00A57736"/>
    <w:rsid w:val="00A73701"/>
    <w:rsid w:val="00AF024E"/>
    <w:rsid w:val="00B23685"/>
    <w:rsid w:val="00B23E30"/>
    <w:rsid w:val="00B33793"/>
    <w:rsid w:val="00B6703A"/>
    <w:rsid w:val="00B7605B"/>
    <w:rsid w:val="00B81EB9"/>
    <w:rsid w:val="00BA5C02"/>
    <w:rsid w:val="00BB256B"/>
    <w:rsid w:val="00BE2989"/>
    <w:rsid w:val="00BF756F"/>
    <w:rsid w:val="00C21B9F"/>
    <w:rsid w:val="00C31FD5"/>
    <w:rsid w:val="00C3402A"/>
    <w:rsid w:val="00C47522"/>
    <w:rsid w:val="00C62C49"/>
    <w:rsid w:val="00C861DB"/>
    <w:rsid w:val="00C90311"/>
    <w:rsid w:val="00C969FA"/>
    <w:rsid w:val="00CA49C2"/>
    <w:rsid w:val="00CD1141"/>
    <w:rsid w:val="00CF4B32"/>
    <w:rsid w:val="00D3445F"/>
    <w:rsid w:val="00D50AB0"/>
    <w:rsid w:val="00D6580E"/>
    <w:rsid w:val="00DC0795"/>
    <w:rsid w:val="00E31E20"/>
    <w:rsid w:val="00E60991"/>
    <w:rsid w:val="00E7105F"/>
    <w:rsid w:val="00EC7CE4"/>
    <w:rsid w:val="00ED2EE0"/>
    <w:rsid w:val="00F0139C"/>
    <w:rsid w:val="00F400CF"/>
    <w:rsid w:val="00F55A10"/>
    <w:rsid w:val="00F92B84"/>
    <w:rsid w:val="00FB2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61DEA"/>
  <w15:chartTrackingRefBased/>
  <w15:docId w15:val="{0595DB52-A997-4E5B-8DEC-FBDCF156F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6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1630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1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30F"/>
  </w:style>
  <w:style w:type="paragraph" w:styleId="Footer">
    <w:name w:val="footer"/>
    <w:basedOn w:val="Normal"/>
    <w:link w:val="FooterChar"/>
    <w:uiPriority w:val="99"/>
    <w:unhideWhenUsed/>
    <w:rsid w:val="0071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30F"/>
  </w:style>
  <w:style w:type="character" w:styleId="Hyperlink">
    <w:name w:val="Hyperlink"/>
    <w:basedOn w:val="DefaultParagraphFont"/>
    <w:uiPriority w:val="99"/>
    <w:unhideWhenUsed/>
    <w:rsid w:val="00C340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02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8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851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drugabuse.gov/funding/contracts-small-businesses/nida-office-acquisitions-contracting" TargetMode="External"/><Relationship Id="rId18" Type="http://schemas.openxmlformats.org/officeDocument/2006/relationships/hyperlink" Target="https://list.nih.gov/cgi-bin/wa.exe?SUBED1=ORF-BB&amp;A=1" TargetMode="External"/><Relationship Id="rId26" Type="http://schemas.openxmlformats.org/officeDocument/2006/relationships/hyperlink" Target="https://beta.sam.gov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hilll1@mail.nih.gov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olaughlinb@nida.nih.gov" TargetMode="External"/><Relationship Id="rId17" Type="http://schemas.openxmlformats.org/officeDocument/2006/relationships/hyperlink" Target="mailto:tai.ngo@nih.gov" TargetMode="External"/><Relationship Id="rId25" Type="http://schemas.openxmlformats.org/officeDocument/2006/relationships/hyperlink" Target="mailto:greyll@mail.nih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eta.sam.gov/" TargetMode="External"/><Relationship Id="rId20" Type="http://schemas.openxmlformats.org/officeDocument/2006/relationships/hyperlink" Target="https://www.niehs.nih.gov/about/orgchart/om/oa/bidboard/index.cf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lm.nih.gov/oam/curbusopp.html" TargetMode="External"/><Relationship Id="rId24" Type="http://schemas.openxmlformats.org/officeDocument/2006/relationships/hyperlink" Target="https://beta.sam.gov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susan.nsangou@nih.gov" TargetMode="External"/><Relationship Id="rId23" Type="http://schemas.openxmlformats.org/officeDocument/2006/relationships/hyperlink" Target="mailto:darnese.wilkerson@nih.gov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dan.hartinger@nih.gov" TargetMode="External"/><Relationship Id="rId19" Type="http://schemas.openxmlformats.org/officeDocument/2006/relationships/hyperlink" Target="mailto:dan.rich@nih.gov" TargetMode="External"/><Relationship Id="rId4" Type="http://schemas.openxmlformats.org/officeDocument/2006/relationships/styles" Target="styles.xml"/><Relationship Id="rId9" Type="http://schemas.openxmlformats.org/officeDocument/2006/relationships/hyperlink" Target="mailto:rashida.ferebee@nih.gov" TargetMode="External"/><Relationship Id="rId14" Type="http://schemas.openxmlformats.org/officeDocument/2006/relationships/hyperlink" Target="mailto:daniel.federline@nih.gov" TargetMode="External"/><Relationship Id="rId22" Type="http://schemas.openxmlformats.org/officeDocument/2006/relationships/hyperlink" Target="https://www.cancer.gov/about-nci/contracts/opportunities/bidboard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455B488366C243885FFD0F4BF44E20" ma:contentTypeVersion="6" ma:contentTypeDescription="Create a new document." ma:contentTypeScope="" ma:versionID="6f51f01f9ca66de60d9529a30b2e80a1">
  <xsd:schema xmlns:xsd="http://www.w3.org/2001/XMLSchema" xmlns:xs="http://www.w3.org/2001/XMLSchema" xmlns:p="http://schemas.microsoft.com/office/2006/metadata/properties" xmlns:ns3="e0c24021-0b81-4953-8208-996bbecc9010" xmlns:ns4="d258737f-7d8f-4f0e-96b5-12d11d0fe089" targetNamespace="http://schemas.microsoft.com/office/2006/metadata/properties" ma:root="true" ma:fieldsID="78f0386a4ed344a6a7495a3fd3cd4170" ns3:_="" ns4:_="">
    <xsd:import namespace="e0c24021-0b81-4953-8208-996bbecc9010"/>
    <xsd:import namespace="d258737f-7d8f-4f0e-96b5-12d11d0fe08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24021-0b81-4953-8208-996bbecc90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58737f-7d8f-4f0e-96b5-12d11d0fe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2E0E3E-7AE1-400D-AD35-97D830CB73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46E23F-7E17-456E-8233-996B31650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24021-0b81-4953-8208-996bbecc9010"/>
    <ds:schemaRef ds:uri="d258737f-7d8f-4f0e-96b5-12d11d0fe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C55AE0-5D30-487E-B7AB-336EC80A3C7B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1</Words>
  <Characters>3317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atts, Keondra (NIH/OD) [E]</cp:lastModifiedBy>
  <cp:revision>2</cp:revision>
  <dcterms:created xsi:type="dcterms:W3CDTF">2024-07-17T18:18:00Z</dcterms:created>
  <dcterms:modified xsi:type="dcterms:W3CDTF">2024-07-1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455B488366C243885FFD0F4BF44E20</vt:lpwstr>
  </property>
  <property fmtid="{D5CDD505-2E9C-101B-9397-08002B2CF9AE}" pid="3" name="GrammarlyDocumentId">
    <vt:lpwstr>771acfba5046b4a44cd14da10ac77a180192131f6b0947935ce1e0c85fc7e7c2</vt:lpwstr>
  </property>
</Properties>
</file>